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nt Chang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1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2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APC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 (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 (0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1 (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-41.8, 16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0.9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0.9, 0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7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 (-84.1, 12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3 (0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 (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0 (0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 (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 (0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8 (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4 (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2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1.8 (25.6, 35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5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5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 (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 (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 (0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6 (0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 (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 (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2.9 (-1023.5, 248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1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1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 (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 (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 (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 (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 (0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 (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9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 (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 (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9.9 (-303.1, 184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6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6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2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6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4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5 (-91.3, 28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3.0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3.0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1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 (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 (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4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 (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4 (-75.4, 24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 (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 (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 (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2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 (0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105.1, 10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 (11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8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0.5 (-264.5, 62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2.3, 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2.3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 (-99.1, 24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 (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 (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0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 (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.9 (-415.0, 61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2.2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2.2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 (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 (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 (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5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94.3, 9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0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 (0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 (-64.2, 2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-1.5, 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2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1.2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 (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 (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 (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 (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 (-76.3, 13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0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0, 0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 (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 (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7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 (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4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 (-106.2, 12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-2.6, 1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1.6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2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 (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 (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 (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 (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 (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 (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 (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5.5 (-105.2, 129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2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2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 (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0.5 (-294.8, 169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2.8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2.8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11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 (-93.6, 1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3.2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3.2, 2.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Poverty income 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 (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4 (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 (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1.6 (-110.5, -3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4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4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 (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8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2.1 (-95.9, 48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 (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6 (-86.1, 2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5, 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5, -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7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3.1 (-118.6, 36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5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5, 2.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7:52:19Z</dcterms:created>
  <dcterms:modified xsi:type="dcterms:W3CDTF">2023-05-04T17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